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B05EC" w14:textId="77777777" w:rsidR="00354FE3" w:rsidRDefault="00354FE3" w:rsidP="007315B7">
      <w:pPr>
        <w:jc w:val="center"/>
        <w:rPr>
          <w:rFonts w:ascii="Arial" w:eastAsia="Times New Roman" w:hAnsi="Arial" w:cs="Arial"/>
          <w:b/>
          <w:color w:val="C00000"/>
          <w:sz w:val="24"/>
          <w:szCs w:val="26"/>
        </w:rPr>
      </w:pPr>
    </w:p>
    <w:p w14:paraId="48D67741" w14:textId="4F4644D0" w:rsidR="007315B7" w:rsidRPr="007315B7" w:rsidRDefault="007315B7" w:rsidP="007315B7">
      <w:pPr>
        <w:jc w:val="center"/>
        <w:rPr>
          <w:rFonts w:ascii="Arial" w:hAnsi="Arial" w:cs="Arial"/>
          <w:b/>
          <w:color w:val="C00000"/>
          <w:sz w:val="24"/>
          <w:szCs w:val="26"/>
        </w:rPr>
      </w:pPr>
      <w:r w:rsidRPr="007315B7">
        <w:rPr>
          <w:rFonts w:ascii="Arial" w:eastAsia="Times New Roman" w:hAnsi="Arial" w:cs="Arial"/>
          <w:b/>
          <w:color w:val="C00000"/>
          <w:sz w:val="24"/>
          <w:szCs w:val="26"/>
        </w:rPr>
        <w:t>Student's Re</w:t>
      </w:r>
      <w:r w:rsidR="00B56CDA">
        <w:rPr>
          <w:rFonts w:ascii="Arial" w:eastAsia="Times New Roman" w:hAnsi="Arial" w:cs="Arial"/>
          <w:b/>
          <w:color w:val="C00000"/>
          <w:sz w:val="24"/>
          <w:szCs w:val="26"/>
        </w:rPr>
        <w:t xml:space="preserve">search Information for Projects </w:t>
      </w:r>
      <w:r w:rsidRPr="007315B7">
        <w:rPr>
          <w:rFonts w:ascii="Arial" w:eastAsia="Times New Roman" w:hAnsi="Arial" w:cs="Arial"/>
          <w:b/>
          <w:color w:val="C00000"/>
          <w:sz w:val="24"/>
          <w:szCs w:val="26"/>
        </w:rPr>
        <w:t>Conducted Outside UPIKE-KYC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900"/>
        <w:gridCol w:w="3775"/>
      </w:tblGrid>
      <w:tr w:rsidR="002775D6" w:rsidRPr="00180057" w14:paraId="294913AD" w14:textId="77777777" w:rsidTr="00180057">
        <w:tc>
          <w:tcPr>
            <w:tcW w:w="5575" w:type="dxa"/>
            <w:gridSpan w:val="2"/>
            <w:tcBorders>
              <w:bottom w:val="single" w:sz="4" w:space="0" w:color="auto"/>
            </w:tcBorders>
          </w:tcPr>
          <w:p w14:paraId="6F5D1147" w14:textId="4522F366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Student’s </w:t>
            </w:r>
            <w:r w:rsidR="00837B59">
              <w:rPr>
                <w:rFonts w:ascii="Arial" w:hAnsi="Arial" w:cs="Arial"/>
                <w:b/>
              </w:rPr>
              <w:t>N</w:t>
            </w:r>
            <w:r w:rsidRPr="00180057">
              <w:rPr>
                <w:rFonts w:ascii="Arial" w:hAnsi="Arial" w:cs="Arial"/>
                <w:b/>
              </w:rPr>
              <w:t>ame:</w:t>
            </w:r>
          </w:p>
          <w:p w14:paraId="45B24564" w14:textId="77777777" w:rsidR="002775D6" w:rsidRPr="00180057" w:rsidRDefault="002775D6" w:rsidP="00B82612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</w:tcPr>
          <w:p w14:paraId="631CD602" w14:textId="7777777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>Class of:</w:t>
            </w:r>
          </w:p>
          <w:p w14:paraId="644AEBE8" w14:textId="61951CED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2775D6" w:rsidRPr="00180057" w14:paraId="16AC8D54" w14:textId="77777777" w:rsidTr="00180057">
        <w:tc>
          <w:tcPr>
            <w:tcW w:w="5575" w:type="dxa"/>
            <w:gridSpan w:val="2"/>
            <w:tcBorders>
              <w:right w:val="nil"/>
            </w:tcBorders>
          </w:tcPr>
          <w:p w14:paraId="73849901" w14:textId="61EC739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Title of the </w:t>
            </w:r>
            <w:r w:rsidR="003B457E">
              <w:rPr>
                <w:rFonts w:ascii="Arial" w:hAnsi="Arial" w:cs="Arial"/>
                <w:b/>
              </w:rPr>
              <w:t>Research 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FA1B264" w14:textId="21B3E725" w:rsidR="00B53214" w:rsidRPr="00180057" w:rsidRDefault="00B53214" w:rsidP="00B82612">
            <w:pPr>
              <w:pStyle w:val="NormalWeb"/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194567D1" w14:textId="77777777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3B457E" w:rsidRPr="00180057" w14:paraId="6BE20871" w14:textId="77777777" w:rsidTr="00715289">
        <w:tc>
          <w:tcPr>
            <w:tcW w:w="9350" w:type="dxa"/>
            <w:gridSpan w:val="3"/>
          </w:tcPr>
          <w:p w14:paraId="0D7862FC" w14:textId="7A931082" w:rsidR="003B457E" w:rsidRDefault="003B457E" w:rsidP="00151BE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</w:t>
            </w:r>
            <w:r w:rsidRPr="00180057">
              <w:rPr>
                <w:rFonts w:ascii="Arial" w:hAnsi="Arial" w:cs="Arial"/>
                <w:b/>
              </w:rPr>
              <w:t xml:space="preserve">of the </w:t>
            </w:r>
            <w:r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</w:t>
            </w:r>
            <w:r>
              <w:rPr>
                <w:rFonts w:ascii="Arial" w:hAnsi="Arial" w:cs="Arial"/>
                <w:b/>
              </w:rPr>
              <w:t xml:space="preserve"> (Case study, Bench Work, Review etc.)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76ED4548" w14:textId="77777777" w:rsidR="003B457E" w:rsidRPr="00180057" w:rsidRDefault="003B457E" w:rsidP="00151BEF">
            <w:pPr>
              <w:rPr>
                <w:rFonts w:ascii="Arial" w:hAnsi="Arial" w:cs="Arial"/>
                <w:b/>
              </w:rPr>
            </w:pPr>
          </w:p>
          <w:p w14:paraId="0372F307" w14:textId="77777777" w:rsidR="003B457E" w:rsidRPr="00180057" w:rsidRDefault="003B457E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2304F44A" w14:textId="77777777" w:rsidTr="00817B9C">
        <w:trPr>
          <w:trHeight w:val="575"/>
        </w:trPr>
        <w:tc>
          <w:tcPr>
            <w:tcW w:w="5575" w:type="dxa"/>
            <w:gridSpan w:val="2"/>
            <w:tcBorders>
              <w:right w:val="nil"/>
            </w:tcBorders>
          </w:tcPr>
          <w:p w14:paraId="74B67F2B" w14:textId="1227FA8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Period of the </w:t>
            </w:r>
            <w:r w:rsidR="003B457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>esearch</w:t>
            </w:r>
            <w:r w:rsidR="003B457E">
              <w:rPr>
                <w:rFonts w:ascii="Arial" w:hAnsi="Arial" w:cs="Arial"/>
                <w:b/>
              </w:rPr>
              <w:t xml:space="preserve"> Conducted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1839828B" w14:textId="308390AE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 </w:t>
            </w:r>
          </w:p>
          <w:p w14:paraId="7151D3F4" w14:textId="77777777" w:rsidR="00CD6C00" w:rsidRPr="00180057" w:rsidRDefault="00CD6C00" w:rsidP="002775D6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6B3D2017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180057" w:rsidRPr="00180057" w14:paraId="5A80823B" w14:textId="77777777" w:rsidTr="00D04AF4">
        <w:tc>
          <w:tcPr>
            <w:tcW w:w="9350" w:type="dxa"/>
            <w:gridSpan w:val="3"/>
          </w:tcPr>
          <w:p w14:paraId="203D2D57" w14:textId="045C46DF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Research </w:t>
            </w:r>
            <w:r w:rsidR="003B457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 xml:space="preserve">roject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pprovals </w:t>
            </w:r>
            <w:r w:rsidR="003B457E">
              <w:rPr>
                <w:rFonts w:ascii="Arial" w:hAnsi="Arial" w:cs="Arial"/>
                <w:b/>
              </w:rPr>
              <w:t xml:space="preserve">by </w:t>
            </w:r>
            <w:r w:rsidRPr="00180057">
              <w:rPr>
                <w:rFonts w:ascii="Arial" w:hAnsi="Arial" w:cs="Arial"/>
                <w:b/>
              </w:rPr>
              <w:t>IRB or IACUC</w:t>
            </w:r>
            <w:r w:rsidR="003B457E">
              <w:rPr>
                <w:rFonts w:ascii="Arial" w:hAnsi="Arial" w:cs="Arial"/>
                <w:b/>
              </w:rPr>
              <w:t xml:space="preserve"> (</w:t>
            </w:r>
            <w:r w:rsidRPr="00180057">
              <w:rPr>
                <w:rFonts w:ascii="Arial" w:hAnsi="Arial" w:cs="Arial"/>
                <w:b/>
              </w:rPr>
              <w:t xml:space="preserve">if </w:t>
            </w:r>
            <w:r>
              <w:rPr>
                <w:rFonts w:ascii="Arial" w:hAnsi="Arial" w:cs="Arial"/>
                <w:b/>
              </w:rPr>
              <w:t>applicable</w:t>
            </w:r>
            <w:r w:rsidR="003B457E">
              <w:rPr>
                <w:rFonts w:ascii="Arial" w:hAnsi="Arial" w:cs="Arial"/>
                <w:b/>
              </w:rPr>
              <w:t>)</w:t>
            </w:r>
          </w:p>
          <w:p w14:paraId="660129EF" w14:textId="77777777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</w:p>
          <w:p w14:paraId="55B2B307" w14:textId="1BA30FFF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:</w:t>
            </w:r>
          </w:p>
          <w:p w14:paraId="438B0163" w14:textId="77777777" w:rsidR="00180057" w:rsidRPr="00180057" w:rsidRDefault="00180057" w:rsidP="00F80A3F">
            <w:pPr>
              <w:pStyle w:val="ListParagraph"/>
              <w:ind w:left="1440"/>
              <w:rPr>
                <w:rFonts w:ascii="Arial" w:hAnsi="Arial" w:cs="Arial"/>
                <w:b/>
              </w:rPr>
            </w:pPr>
          </w:p>
          <w:p w14:paraId="46C117BE" w14:textId="52406961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pproval</w:t>
            </w:r>
            <w:r w:rsidR="00151BEF">
              <w:rPr>
                <w:rFonts w:ascii="Arial" w:hAnsi="Arial" w:cs="Arial"/>
                <w:b/>
              </w:rPr>
              <w:t>/Exemption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59101EF5" w14:textId="77777777" w:rsidR="00180057" w:rsidRPr="00180057" w:rsidRDefault="00180057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4FC29E35" w14:textId="77777777" w:rsidTr="00236EEE">
        <w:trPr>
          <w:trHeight w:val="3482"/>
        </w:trPr>
        <w:tc>
          <w:tcPr>
            <w:tcW w:w="9350" w:type="dxa"/>
            <w:gridSpan w:val="3"/>
          </w:tcPr>
          <w:p w14:paraId="0F10FA7D" w14:textId="0970D4A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Abstract of the </w:t>
            </w:r>
            <w:r w:rsidR="00236EE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 w:rsidR="00236EE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96633DA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164C3F35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06218A48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03C893B1" w14:textId="77777777" w:rsidTr="005F76E1">
        <w:tc>
          <w:tcPr>
            <w:tcW w:w="9350" w:type="dxa"/>
            <w:gridSpan w:val="3"/>
          </w:tcPr>
          <w:p w14:paraId="6F97C2BB" w14:textId="489AF2F8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Research Institution: </w:t>
            </w:r>
          </w:p>
          <w:p w14:paraId="7FC2F01C" w14:textId="77777777" w:rsidR="006D0F77" w:rsidRPr="00180057" w:rsidRDefault="006D0F77" w:rsidP="00CD6C00">
            <w:pPr>
              <w:rPr>
                <w:rFonts w:ascii="Arial" w:hAnsi="Arial" w:cs="Arial"/>
                <w:b/>
              </w:rPr>
            </w:pPr>
          </w:p>
          <w:p w14:paraId="5D8CF60F" w14:textId="77777777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2D5B50F7" w14:textId="77777777" w:rsidTr="006D0F77"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14:paraId="2BA5AA45" w14:textId="2F031907" w:rsidR="00817B9C" w:rsidRPr="00180057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:</w:t>
            </w:r>
          </w:p>
          <w:p w14:paraId="32421CE5" w14:textId="023FCE52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04D216BE" w14:textId="77777777" w:rsidTr="006D0F77">
        <w:trPr>
          <w:trHeight w:val="233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0D48AC" w14:textId="67078583" w:rsidR="006D0F77" w:rsidRDefault="006D0F77" w:rsidP="00236EE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of </w:t>
            </w:r>
            <w:r w:rsidRPr="00180057">
              <w:rPr>
                <w:rFonts w:ascii="Arial" w:hAnsi="Arial" w:cs="Arial"/>
                <w:b/>
              </w:rPr>
              <w:t xml:space="preserve">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</w:t>
            </w:r>
          </w:p>
          <w:p w14:paraId="0DA16CA8" w14:textId="02EA56B6" w:rsidR="008B7BED" w:rsidRPr="00180057" w:rsidRDefault="008B7BED" w:rsidP="00236EEE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55CFBE05" w14:textId="77777777" w:rsidTr="006D0F77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2B54" w14:textId="12423B59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tc>
          <w:tcPr>
            <w:tcW w:w="46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151E5" w14:textId="3AA49B17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:</w:t>
            </w:r>
          </w:p>
        </w:tc>
      </w:tr>
      <w:tr w:rsidR="00817B9C" w:rsidRPr="00180057" w14:paraId="0E1AEA3A" w14:textId="77777777" w:rsidTr="00983D33">
        <w:tc>
          <w:tcPr>
            <w:tcW w:w="9350" w:type="dxa"/>
            <w:gridSpan w:val="3"/>
          </w:tcPr>
          <w:p w14:paraId="7F25DA26" w14:textId="62AE281E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Manuscript </w:t>
            </w:r>
            <w:r w:rsidR="00236EE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</w:t>
            </w:r>
            <w:r w:rsidR="00151BEF">
              <w:rPr>
                <w:rFonts w:ascii="Arial" w:hAnsi="Arial" w:cs="Arial"/>
                <w:b/>
              </w:rPr>
              <w:t>,</w:t>
            </w:r>
            <w:r w:rsidR="00151BEF" w:rsidRPr="00180057">
              <w:rPr>
                <w:rFonts w:ascii="Arial" w:hAnsi="Arial" w:cs="Arial"/>
                <w:b/>
              </w:rPr>
              <w:t xml:space="preserve"> </w:t>
            </w:r>
            <w:r w:rsidR="00151BEF">
              <w:rPr>
                <w:rFonts w:ascii="Arial" w:hAnsi="Arial" w:cs="Arial"/>
                <w:b/>
              </w:rPr>
              <w:t>Journal</w:t>
            </w:r>
            <w:r w:rsidRPr="00180057">
              <w:rPr>
                <w:rFonts w:ascii="Arial" w:hAnsi="Arial" w:cs="Arial"/>
                <w:b/>
              </w:rPr>
              <w:t>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165ED15F" w14:textId="77777777" w:rsidR="008B7BED" w:rsidRPr="00180057" w:rsidRDefault="008B7BED" w:rsidP="00CD6C00">
            <w:pPr>
              <w:rPr>
                <w:rFonts w:ascii="Arial" w:hAnsi="Arial" w:cs="Arial"/>
                <w:b/>
              </w:rPr>
            </w:pPr>
          </w:p>
          <w:p w14:paraId="683681B5" w14:textId="399FCC9C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18311379" w14:textId="77777777" w:rsidTr="00E4439C">
        <w:tc>
          <w:tcPr>
            <w:tcW w:w="9350" w:type="dxa"/>
            <w:gridSpan w:val="3"/>
          </w:tcPr>
          <w:p w14:paraId="7274103E" w14:textId="5C3B6650" w:rsidR="00817B9C" w:rsidRDefault="00817B9C" w:rsidP="003B457E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Conference </w:t>
            </w:r>
            <w:r w:rsidR="00837B59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7F839C9C" w14:textId="77777777" w:rsidR="00F664F1" w:rsidRDefault="00F664F1" w:rsidP="003B457E">
            <w:pPr>
              <w:rPr>
                <w:rFonts w:ascii="Arial" w:hAnsi="Arial" w:cs="Arial"/>
                <w:b/>
              </w:rPr>
            </w:pPr>
          </w:p>
          <w:p w14:paraId="73BC41B1" w14:textId="7731E644" w:rsidR="008B7BED" w:rsidRPr="00180057" w:rsidRDefault="008B7BED" w:rsidP="003B457E">
            <w:pPr>
              <w:rPr>
                <w:rFonts w:ascii="Arial" w:hAnsi="Arial" w:cs="Arial"/>
                <w:b/>
              </w:rPr>
            </w:pPr>
          </w:p>
        </w:tc>
      </w:tr>
    </w:tbl>
    <w:p w14:paraId="2DC4B94A" w14:textId="6798C0DE" w:rsidR="002775D6" w:rsidRPr="00F664F1" w:rsidRDefault="00420F25">
      <w:pPr>
        <w:rPr>
          <w:rFonts w:ascii="Arial" w:hAnsi="Arial" w:cs="Arial"/>
          <w:b/>
          <w:sz w:val="18"/>
        </w:rPr>
      </w:pPr>
      <w:r w:rsidRPr="005A7FAE">
        <w:rPr>
          <w:rFonts w:ascii="Arial" w:hAnsi="Arial" w:cs="Arial"/>
          <w:b/>
          <w:sz w:val="18"/>
          <w:highlight w:val="yellow"/>
        </w:rPr>
        <w:t>No</w:t>
      </w:r>
      <w:r w:rsidR="008B7BED" w:rsidRPr="005A7FAE">
        <w:rPr>
          <w:rFonts w:ascii="Arial" w:hAnsi="Arial" w:cs="Arial"/>
          <w:b/>
          <w:sz w:val="18"/>
          <w:highlight w:val="yellow"/>
        </w:rPr>
        <w:t>te:</w:t>
      </w:r>
      <w:r w:rsidR="008B7BED" w:rsidRPr="00F664F1">
        <w:rPr>
          <w:rFonts w:ascii="Arial" w:hAnsi="Arial" w:cs="Arial"/>
          <w:b/>
          <w:sz w:val="18"/>
        </w:rPr>
        <w:t xml:space="preserve"> Please attach the proof of m</w:t>
      </w:r>
      <w:r w:rsidRPr="00F664F1">
        <w:rPr>
          <w:rFonts w:ascii="Arial" w:hAnsi="Arial" w:cs="Arial"/>
          <w:b/>
          <w:sz w:val="18"/>
        </w:rPr>
        <w:t xml:space="preserve">anuscript/conference acceptance and </w:t>
      </w:r>
      <w:bookmarkStart w:id="0" w:name="_GoBack"/>
      <w:bookmarkEnd w:id="0"/>
      <w:r w:rsidR="008B7BED" w:rsidRPr="00F664F1">
        <w:rPr>
          <w:rFonts w:ascii="Arial" w:hAnsi="Arial" w:cs="Arial"/>
          <w:b/>
          <w:sz w:val="18"/>
        </w:rPr>
        <w:t>registration</w:t>
      </w:r>
    </w:p>
    <w:sectPr w:rsidR="002775D6" w:rsidRPr="00F664F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E1A34" w14:textId="77777777" w:rsidR="002709C4" w:rsidRDefault="002709C4" w:rsidP="00354FE3">
      <w:pPr>
        <w:spacing w:after="0" w:line="240" w:lineRule="auto"/>
      </w:pPr>
      <w:r>
        <w:separator/>
      </w:r>
    </w:p>
  </w:endnote>
  <w:endnote w:type="continuationSeparator" w:id="0">
    <w:p w14:paraId="7FEE4232" w14:textId="77777777" w:rsidR="002709C4" w:rsidRDefault="002709C4" w:rsidP="00354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F65FA" w14:textId="3D1255CF" w:rsidR="00354FE3" w:rsidRDefault="00354FE3">
    <w:pPr>
      <w:pStyle w:val="Footer"/>
    </w:pPr>
    <w:r>
      <w:t>Form Created by: Dr. Hanif 08.18.2021</w:t>
    </w:r>
  </w:p>
  <w:p w14:paraId="125F1D2A" w14:textId="1C6444C8" w:rsidR="00354FE3" w:rsidRDefault="00354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70D9C0" w14:textId="77777777" w:rsidR="002709C4" w:rsidRDefault="002709C4" w:rsidP="00354FE3">
      <w:pPr>
        <w:spacing w:after="0" w:line="240" w:lineRule="auto"/>
      </w:pPr>
      <w:r>
        <w:separator/>
      </w:r>
    </w:p>
  </w:footnote>
  <w:footnote w:type="continuationSeparator" w:id="0">
    <w:p w14:paraId="074F1824" w14:textId="77777777" w:rsidR="002709C4" w:rsidRDefault="002709C4" w:rsidP="00354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5849E9" w14:textId="704B23BB" w:rsidR="00354FE3" w:rsidRDefault="00354FE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CA0F581" wp14:editId="30138F2F">
          <wp:simplePos x="0" y="0"/>
          <wp:positionH relativeFrom="margin">
            <wp:posOffset>-161925</wp:posOffset>
          </wp:positionH>
          <wp:positionV relativeFrom="paragraph">
            <wp:posOffset>-361950</wp:posOffset>
          </wp:positionV>
          <wp:extent cx="6580505" cy="8191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d school letterhead 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505" cy="8191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DDB7A2" w14:textId="77777777" w:rsidR="00354FE3" w:rsidRDefault="00354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B278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25BE"/>
    <w:multiLevelType w:val="hybridMultilevel"/>
    <w:tmpl w:val="C95A18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46F2E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B4CE6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150C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4160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321A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854508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152F80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3606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7E697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854CF1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2"/>
  </w:num>
  <w:num w:numId="5">
    <w:abstractNumId w:val="10"/>
  </w:num>
  <w:num w:numId="6">
    <w:abstractNumId w:val="5"/>
  </w:num>
  <w:num w:numId="7">
    <w:abstractNumId w:val="1"/>
  </w:num>
  <w:num w:numId="8">
    <w:abstractNumId w:val="7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IyNrQEIiMLYyUdpeDU4uLM/DyQAqNaAOL+NfssAAAA"/>
  </w:docVars>
  <w:rsids>
    <w:rsidRoot w:val="007620F2"/>
    <w:rsid w:val="00050A00"/>
    <w:rsid w:val="00121697"/>
    <w:rsid w:val="00151BEF"/>
    <w:rsid w:val="00180057"/>
    <w:rsid w:val="00236EEE"/>
    <w:rsid w:val="002709C4"/>
    <w:rsid w:val="00273842"/>
    <w:rsid w:val="002775D6"/>
    <w:rsid w:val="002A457A"/>
    <w:rsid w:val="00332C03"/>
    <w:rsid w:val="00354FE3"/>
    <w:rsid w:val="00366000"/>
    <w:rsid w:val="003B457E"/>
    <w:rsid w:val="004161E4"/>
    <w:rsid w:val="00420F25"/>
    <w:rsid w:val="005A7FAE"/>
    <w:rsid w:val="006B0D21"/>
    <w:rsid w:val="006D0F77"/>
    <w:rsid w:val="006F3D2C"/>
    <w:rsid w:val="007315B7"/>
    <w:rsid w:val="00744ACC"/>
    <w:rsid w:val="007620F2"/>
    <w:rsid w:val="00817B9C"/>
    <w:rsid w:val="008277B9"/>
    <w:rsid w:val="00837B59"/>
    <w:rsid w:val="008B7BED"/>
    <w:rsid w:val="009B29B6"/>
    <w:rsid w:val="00B53214"/>
    <w:rsid w:val="00B56CDA"/>
    <w:rsid w:val="00B82612"/>
    <w:rsid w:val="00BA4C99"/>
    <w:rsid w:val="00BC06EF"/>
    <w:rsid w:val="00C67FC9"/>
    <w:rsid w:val="00CA17A8"/>
    <w:rsid w:val="00CD6C00"/>
    <w:rsid w:val="00D07A13"/>
    <w:rsid w:val="00DE053B"/>
    <w:rsid w:val="00E1382F"/>
    <w:rsid w:val="00E45376"/>
    <w:rsid w:val="00F664F1"/>
    <w:rsid w:val="00F8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E139F"/>
  <w15:chartTrackingRefBased/>
  <w15:docId w15:val="{F3CA0AE2-975F-42D5-B94D-A4389CCA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FC9"/>
    <w:pPr>
      <w:ind w:left="720"/>
      <w:contextualSpacing/>
    </w:pPr>
  </w:style>
  <w:style w:type="table" w:styleId="TableGrid">
    <w:name w:val="Table Grid"/>
    <w:basedOn w:val="TableNormal"/>
    <w:uiPriority w:val="39"/>
    <w:rsid w:val="00277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3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FE3"/>
  </w:style>
  <w:style w:type="paragraph" w:styleId="Footer">
    <w:name w:val="footer"/>
    <w:basedOn w:val="Normal"/>
    <w:link w:val="Foot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03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6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79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5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6945D-6DD6-490F-8B41-7D81F2342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keville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, Malgorzata</dc:creator>
  <cp:keywords/>
  <dc:description/>
  <cp:lastModifiedBy>Hanif, Shumaila</cp:lastModifiedBy>
  <cp:revision>8</cp:revision>
  <cp:lastPrinted>2021-08-18T16:40:00Z</cp:lastPrinted>
  <dcterms:created xsi:type="dcterms:W3CDTF">2021-08-18T20:20:00Z</dcterms:created>
  <dcterms:modified xsi:type="dcterms:W3CDTF">2021-08-19T14:12:00Z</dcterms:modified>
</cp:coreProperties>
</file>